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22AE" w:rsidRPr="001472E7" w:rsidRDefault="00E046F3" w:rsidP="002E22AE">
      <w:pPr>
        <w:spacing w:line="240" w:lineRule="auto"/>
        <w:rPr>
          <w:rFonts w:ascii="Times New Roman" w:hAnsi="Times New Roman" w:cs="Times New Roman"/>
          <w:b/>
          <w:sz w:val="50"/>
          <w:szCs w:val="50"/>
        </w:rPr>
      </w:pPr>
      <w:r w:rsidRPr="00E046F3">
        <w:rPr>
          <w:rFonts w:ascii="Times New Roman" w:hAnsi="Times New Roman" w:cs="Times New Roman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97" type="#_x0000_t202" style="position:absolute;margin-left:162pt;margin-top:110.25pt;width:290.25pt;height:28.5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" filled="f" stroked="f" strokeweight=".5pt">
            <v:path arrowok="t"/>
            <v:textbox inset="0,0,0,0">
              <w:txbxContent>
                <w:p w:rsidR="002E22AE" w:rsidRPr="001472E7" w:rsidRDefault="002E22AE" w:rsidP="002E22AE">
                  <w:pPr>
                    <w:spacing w:line="192" w:lineRule="auto"/>
                    <w:rPr>
                      <w:rFonts w:ascii="Times New Roman" w:hAnsi="Times New Roman" w:cs="Times New Roman"/>
                    </w:rPr>
                  </w:pPr>
                  <w:r w:rsidRPr="001472E7">
                    <w:rPr>
                      <w:rFonts w:ascii="Times New Roman" w:hAnsi="Times New Roman" w:cs="Times New Roman"/>
                    </w:rPr>
                    <w:t xml:space="preserve">At: Ratidevli, Ta: Wankaner, Morbi, 363621, Gujarat, India </w:t>
                  </w:r>
                </w:p>
              </w:txbxContent>
            </v:textbox>
          </v:shape>
        </w:pict>
      </w:r>
      <w:r w:rsidR="002E22AE" w:rsidRPr="001472E7">
        <w:rPr>
          <w:rFonts w:ascii="Times New Roman" w:hAnsi="Times New Roman" w:cs="Times New Roman"/>
          <w:b/>
          <w:noProof/>
          <w:sz w:val="28"/>
          <w:szCs w:val="28"/>
          <w:lang w:val="en-GB" w:eastAsia="en-GB" w:bidi="sa-IN"/>
        </w:rPr>
        <w:drawing>
          <wp:anchor distT="0" distB="0" distL="114300" distR="114300" simplePos="0" relativeHeight="251655168" behindDoc="1" locked="0" layoutInCell="1" allowOverlap="1">
            <wp:simplePos x="0" y="0"/>
            <wp:positionH relativeFrom="column">
              <wp:posOffset>1790700</wp:posOffset>
            </wp:positionH>
            <wp:positionV relativeFrom="paragraph">
              <wp:posOffset>1321435</wp:posOffset>
            </wp:positionV>
            <wp:extent cx="219075" cy="219075"/>
            <wp:effectExtent l="0" t="0" r="0" b="0"/>
            <wp:wrapTight wrapText="bothSides">
              <wp:wrapPolygon edited="0">
                <wp:start x="3757" y="1878"/>
                <wp:lineTo x="3757" y="18783"/>
                <wp:lineTo x="5635" y="18783"/>
                <wp:lineTo x="15026" y="18783"/>
                <wp:lineTo x="16904" y="18783"/>
                <wp:lineTo x="18783" y="5635"/>
                <wp:lineTo x="16904" y="1878"/>
                <wp:lineTo x="3757" y="1878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544369480507 (1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046F3">
        <w:rPr>
          <w:rFonts w:ascii="Times New Roman" w:hAnsi="Times New Roman" w:cs="Times New Roman"/>
          <w:noProof/>
        </w:rPr>
        <w:pict>
          <v:shape id="Text Box 52" o:spid="_x0000_s1096" type="#_x0000_t202" style="position:absolute;margin-left:142.5pt;margin-top:27pt;width:120.75pt;height:17.25pt;z-index:251660288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" filled="f" stroked="f" strokeweight=".5pt">
            <v:path arrowok="t"/>
            <v:textbox inset="0,0,0,0">
              <w:txbxContent>
                <w:p w:rsidR="002E22AE" w:rsidRPr="007D5DBA" w:rsidRDefault="002E22AE" w:rsidP="002E22AE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>DOB: 12 April, 1998</w:t>
                  </w:r>
                </w:p>
              </w:txbxContent>
            </v:textbox>
          </v:shape>
        </w:pict>
      </w:r>
      <w:r w:rsidRPr="00E046F3">
        <w:rPr>
          <w:rFonts w:ascii="Times New Roman" w:hAnsi="Times New Roman" w:cs="Times New Roman"/>
          <w:noProof/>
        </w:rPr>
        <w:pict>
          <v:group id="Group 70" o:spid="_x0000_s1093" style="position:absolute;margin-left:142.4pt;margin-top:85.45pt;width:183.75pt;height:14.4pt;z-index:251662336;mso-position-horizontal-relative:text;mso-position-vertical-relative:text;mso-width-relative:margin" coordsize="23347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">
            <v:shape id="Picture 71" o:spid="_x0000_s1094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8" o:title=""/>
              <v:path arrowok="t"/>
            </v:shape>
            <v:shape id="Text Box 72" o:spid="_x0000_s1095" type="#_x0000_t202" style="position:absolute;left:2557;width:20790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inset="0,0,0,0">
                <w:txbxContent>
                  <w:p w:rsidR="002E22AE" w:rsidRPr="001472E7" w:rsidRDefault="002E22AE" w:rsidP="002E22AE">
                    <w:pPr>
                      <w:rPr>
                        <w:rFonts w:ascii="Times New Roman" w:hAnsi="Times New Roman" w:cs="Times New Roman"/>
                      </w:rPr>
                    </w:pPr>
                    <w:r w:rsidRPr="001472E7">
                      <w:rPr>
                        <w:rFonts w:ascii="Times New Roman" w:hAnsi="Times New Roman" w:cs="Times New Roman"/>
                      </w:rPr>
                      <w:t>riyajudinkadivar9090@gmail.com</w:t>
                    </w:r>
                  </w:p>
                  <w:p w:rsidR="002E22AE" w:rsidRPr="00552482" w:rsidRDefault="002E22AE" w:rsidP="002E22AE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E046F3">
        <w:rPr>
          <w:rFonts w:ascii="Times New Roman" w:hAnsi="Times New Roman" w:cs="Times New Roman"/>
          <w:noProof/>
        </w:rPr>
        <w:pict>
          <v:shape id="Text Box 2" o:spid="_x0000_s1092" type="#_x0000_t202" style="position:absolute;margin-left:142.55pt;margin-top:-3.15pt;width:330.05pt;height:30pt;z-index:25166336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" filled="f" stroked="f" strokeweight=".5pt">
            <v:path arrowok="t"/>
            <v:textbox inset="0,0,0,0">
              <w:txbxContent>
                <w:p w:rsidR="002E22AE" w:rsidRPr="001472E7" w:rsidRDefault="002E22AE" w:rsidP="002E22AE">
                  <w:pPr>
                    <w:rPr>
                      <w:rFonts w:ascii="Modern No. 20" w:hAnsi="Modern No. 20"/>
                      <w:b/>
                      <w:i/>
                      <w:iCs/>
                      <w:sz w:val="50"/>
                      <w:szCs w:val="50"/>
                    </w:rPr>
                  </w:pPr>
                  <w:r w:rsidRPr="001472E7">
                    <w:rPr>
                      <w:rFonts w:ascii="Modern No. 20" w:hAnsi="Modern No. 20"/>
                      <w:b/>
                      <w:i/>
                      <w:iCs/>
                      <w:sz w:val="50"/>
                      <w:szCs w:val="50"/>
                    </w:rPr>
                    <w:t>Riyajudin</w:t>
                  </w:r>
                  <w:r w:rsidR="00002326" w:rsidRPr="001472E7">
                    <w:rPr>
                      <w:rFonts w:ascii="Modern No. 20" w:hAnsi="Modern No. 20"/>
                      <w:b/>
                      <w:i/>
                      <w:iCs/>
                      <w:sz w:val="50"/>
                      <w:szCs w:val="50"/>
                    </w:rPr>
                    <w:t xml:space="preserve"> </w:t>
                  </w:r>
                  <w:r w:rsidR="001472E7" w:rsidRPr="001472E7">
                    <w:rPr>
                      <w:rFonts w:ascii="Modern No. 20" w:hAnsi="Modern No. 20"/>
                      <w:b/>
                      <w:i/>
                      <w:iCs/>
                      <w:sz w:val="50"/>
                      <w:szCs w:val="50"/>
                    </w:rPr>
                    <w:t>A.</w:t>
                  </w:r>
                  <w:r w:rsidR="00002326" w:rsidRPr="001472E7">
                    <w:rPr>
                      <w:rFonts w:ascii="Modern No. 20" w:hAnsi="Modern No. 20"/>
                      <w:b/>
                      <w:i/>
                      <w:iCs/>
                      <w:sz w:val="50"/>
                      <w:szCs w:val="50"/>
                    </w:rPr>
                    <w:t xml:space="preserve"> </w:t>
                  </w:r>
                  <w:r w:rsidRPr="001472E7">
                    <w:rPr>
                      <w:rFonts w:ascii="Modern No. 20" w:hAnsi="Modern No. 20"/>
                      <w:b/>
                      <w:i/>
                      <w:iCs/>
                      <w:sz w:val="50"/>
                      <w:szCs w:val="50"/>
                    </w:rPr>
                    <w:t>Kadivar</w:t>
                  </w:r>
                </w:p>
              </w:txbxContent>
            </v:textbox>
          </v:shape>
        </w:pict>
      </w:r>
      <w:r w:rsidRPr="00E046F3">
        <w:rPr>
          <w:rFonts w:ascii="Times New Roman" w:hAnsi="Times New Roman" w:cs="Times New Roman"/>
          <w:noProof/>
        </w:rPr>
        <w:pict>
          <v:group id="Group 67" o:spid="_x0000_s1089" style="position:absolute;margin-left:142.4pt;margin-top:65.65pt;width:149.25pt;height:14.4pt;z-index:251661312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">
            <v:shape id="Picture 68" o:spid="_x0000_s109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9" o:title=""/>
              <v:path arrowok="t"/>
            </v:shape>
            <v:shape id="Text Box 69" o:spid="_x0000_s1091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inset="0,0,0,0">
                <w:txbxContent>
                  <w:p w:rsidR="002E22AE" w:rsidRPr="001472E7" w:rsidRDefault="002E22AE" w:rsidP="002E22AE">
                    <w:pPr>
                      <w:rPr>
                        <w:rFonts w:ascii="Times New Roman" w:hAnsi="Times New Roman" w:cs="Times New Roman"/>
                        <w:color w:val="000000" w:themeColor="text1"/>
                      </w:rPr>
                    </w:pPr>
                    <w:r w:rsidRPr="001472E7">
                      <w:rPr>
                        <w:rFonts w:ascii="Times New Roman" w:hAnsi="Times New Roman" w:cs="Times New Roman"/>
                        <w:color w:val="000000" w:themeColor="text1"/>
                      </w:rPr>
                      <w:t>+91 9714459799</w:t>
                    </w:r>
                  </w:p>
                </w:txbxContent>
              </v:textbox>
            </v:shape>
          </v:group>
        </w:pict>
      </w:r>
      <w:r w:rsidR="002E22AE" w:rsidRPr="001472E7">
        <w:rPr>
          <w:rFonts w:ascii="Times New Roman" w:hAnsi="Times New Roman" w:cs="Times New Roman"/>
          <w:b/>
          <w:noProof/>
          <w:sz w:val="50"/>
          <w:szCs w:val="50"/>
          <w:lang w:val="en-GB" w:eastAsia="en-GB" w:bidi="sa-IN"/>
        </w:rPr>
        <w:drawing>
          <wp:inline distT="0" distB="0" distL="0" distR="0">
            <wp:extent cx="1078302" cy="1540918"/>
            <wp:effectExtent l="0" t="0" r="762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81120_160144_imag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6161" cy="1566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22AE" w:rsidRPr="001472E7" w:rsidRDefault="00E046F3" w:rsidP="002E22AE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046F3">
        <w:rPr>
          <w:rFonts w:ascii="Times New Roman" w:hAnsi="Times New Roman" w:cs="Times New Roman"/>
          <w:noProof/>
        </w:rPr>
        <w:pict>
          <v:group id="Group 1" o:spid="_x0000_s1085" style="position:absolute;margin-left:0;margin-top:-.05pt;width:522.9pt;height:41.4pt;z-index:25166745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">
            <v:shape id="Picture 8" o:spid="_x0000_s108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">
              <v:imagedata r:id="rId11" o:title=""/>
              <v:path arrowok="t"/>
            </v:shape>
            <v:shape id="Text Box 9" o:spid="_x0000_s108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" filled="f" stroked="f" strokeweight=".5pt">
              <v:textbox inset="0,0,0,0">
                <w:txbxContent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2E22AE" w:rsidRPr="005E3E69" w:rsidRDefault="002E22AE" w:rsidP="002E22AE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3" o:spid="_x0000_s108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" strokecolor="#5b9bd5" strokeweight="1.25pt">
              <v:stroke joinstyle="miter"/>
            </v:line>
          </v:group>
        </w:pict>
      </w: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22AE" w:rsidRPr="001472E7" w:rsidRDefault="002E22AE" w:rsidP="002E22AE">
      <w:pPr>
        <w:tabs>
          <w:tab w:val="left" w:pos="1710"/>
        </w:tabs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22"/>
        <w:gridCol w:w="4623"/>
      </w:tblGrid>
      <w:tr w:rsidR="002E22AE" w:rsidRPr="001472E7" w:rsidTr="00AD4A3E">
        <w:tc>
          <w:tcPr>
            <w:tcW w:w="4622" w:type="dxa"/>
          </w:tcPr>
          <w:p w:rsidR="002E22AE" w:rsidRPr="001472E7" w:rsidRDefault="002E22AE" w:rsidP="00AD4A3E">
            <w:pPr>
              <w:tabs>
                <w:tab w:val="left" w:pos="1710"/>
              </w:tabs>
              <w:rPr>
                <w:rFonts w:ascii="Times New Roman" w:hAnsi="Times New Roman" w:cs="Times New Roman"/>
                <w:b/>
                <w:bCs/>
              </w:rPr>
            </w:pPr>
            <w:r w:rsidRPr="001472E7">
              <w:rPr>
                <w:rFonts w:ascii="Times New Roman" w:hAnsi="Times New Roman" w:cs="Times New Roman"/>
                <w:b/>
                <w:bCs/>
              </w:rPr>
              <w:t xml:space="preserve">NAME                                      : </w:t>
            </w:r>
          </w:p>
        </w:tc>
        <w:tc>
          <w:tcPr>
            <w:tcW w:w="4623" w:type="dxa"/>
          </w:tcPr>
          <w:p w:rsidR="002E22AE" w:rsidRPr="001472E7" w:rsidRDefault="008756EA" w:rsidP="00AD4A3E">
            <w:pPr>
              <w:tabs>
                <w:tab w:val="left" w:pos="1710"/>
              </w:tabs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RIYAJUDIN ABDULRAH</w:t>
            </w:r>
            <w:r w:rsidR="002E22AE" w:rsidRPr="001472E7">
              <w:rPr>
                <w:rFonts w:ascii="Times New Roman" w:hAnsi="Times New Roman" w:cs="Times New Roman"/>
              </w:rPr>
              <w:t>IM KADIVAR</w:t>
            </w:r>
          </w:p>
        </w:tc>
      </w:tr>
      <w:tr w:rsidR="002E22AE" w:rsidRPr="001472E7" w:rsidTr="00AD4A3E">
        <w:tc>
          <w:tcPr>
            <w:tcW w:w="4622" w:type="dxa"/>
          </w:tcPr>
          <w:p w:rsidR="002E22AE" w:rsidRPr="001472E7" w:rsidRDefault="002E22AE" w:rsidP="00AD4A3E">
            <w:pPr>
              <w:tabs>
                <w:tab w:val="left" w:pos="1710"/>
              </w:tabs>
              <w:rPr>
                <w:rFonts w:ascii="Times New Roman" w:hAnsi="Times New Roman" w:cs="Times New Roman"/>
                <w:b/>
                <w:bCs/>
              </w:rPr>
            </w:pPr>
            <w:r w:rsidRPr="001472E7">
              <w:rPr>
                <w:rFonts w:ascii="Times New Roman" w:hAnsi="Times New Roman" w:cs="Times New Roman"/>
                <w:b/>
                <w:bCs/>
              </w:rPr>
              <w:t xml:space="preserve">FATHER NAME                    : </w:t>
            </w:r>
          </w:p>
        </w:tc>
        <w:tc>
          <w:tcPr>
            <w:tcW w:w="4623" w:type="dxa"/>
          </w:tcPr>
          <w:p w:rsidR="002E22AE" w:rsidRPr="001472E7" w:rsidRDefault="002E22AE" w:rsidP="00AD4A3E">
            <w:pPr>
              <w:tabs>
                <w:tab w:val="left" w:pos="1710"/>
              </w:tabs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ABDULRAHIM AHAMADBHAI KADIVAR</w:t>
            </w:r>
          </w:p>
        </w:tc>
      </w:tr>
      <w:tr w:rsidR="002E22AE" w:rsidRPr="001472E7" w:rsidTr="00AD4A3E">
        <w:tc>
          <w:tcPr>
            <w:tcW w:w="4622" w:type="dxa"/>
          </w:tcPr>
          <w:p w:rsidR="002E22AE" w:rsidRPr="001472E7" w:rsidRDefault="002E22AE" w:rsidP="00AD4A3E">
            <w:pPr>
              <w:tabs>
                <w:tab w:val="left" w:pos="1710"/>
              </w:tabs>
              <w:rPr>
                <w:rFonts w:ascii="Times New Roman" w:hAnsi="Times New Roman" w:cs="Times New Roman"/>
                <w:b/>
                <w:bCs/>
              </w:rPr>
            </w:pPr>
            <w:r w:rsidRPr="001472E7">
              <w:rPr>
                <w:rFonts w:ascii="Times New Roman" w:hAnsi="Times New Roman" w:cs="Times New Roman"/>
                <w:b/>
                <w:bCs/>
              </w:rPr>
              <w:t xml:space="preserve">MOTHER NAME              </w:t>
            </w:r>
            <w:r w:rsidR="008756EA" w:rsidRPr="001472E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1472E7">
              <w:rPr>
                <w:rFonts w:ascii="Times New Roman" w:hAnsi="Times New Roman" w:cs="Times New Roman"/>
                <w:b/>
                <w:bCs/>
              </w:rPr>
              <w:t xml:space="preserve">    : </w:t>
            </w:r>
          </w:p>
        </w:tc>
        <w:tc>
          <w:tcPr>
            <w:tcW w:w="4623" w:type="dxa"/>
          </w:tcPr>
          <w:p w:rsidR="002E22AE" w:rsidRPr="001472E7" w:rsidRDefault="002E22AE" w:rsidP="00AD4A3E">
            <w:pPr>
              <w:tabs>
                <w:tab w:val="left" w:pos="1710"/>
              </w:tabs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MARIYAMBEN ABDULRAHIM KADIVAR</w:t>
            </w:r>
          </w:p>
        </w:tc>
      </w:tr>
      <w:tr w:rsidR="002E22AE" w:rsidRPr="001472E7" w:rsidTr="00AD4A3E">
        <w:tc>
          <w:tcPr>
            <w:tcW w:w="4622" w:type="dxa"/>
          </w:tcPr>
          <w:p w:rsidR="002E22AE" w:rsidRPr="001472E7" w:rsidRDefault="002E22AE" w:rsidP="00AD4A3E">
            <w:pPr>
              <w:tabs>
                <w:tab w:val="left" w:pos="1710"/>
              </w:tabs>
              <w:rPr>
                <w:rFonts w:ascii="Times New Roman" w:hAnsi="Times New Roman" w:cs="Times New Roman"/>
                <w:b/>
                <w:bCs/>
              </w:rPr>
            </w:pPr>
            <w:r w:rsidRPr="001472E7">
              <w:rPr>
                <w:rFonts w:ascii="Times New Roman" w:hAnsi="Times New Roman" w:cs="Times New Roman"/>
                <w:b/>
                <w:bCs/>
              </w:rPr>
              <w:t xml:space="preserve">MARRIAGE STATUS      </w:t>
            </w:r>
            <w:r w:rsidR="008756EA" w:rsidRPr="001472E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1472E7">
              <w:rPr>
                <w:rFonts w:ascii="Times New Roman" w:hAnsi="Times New Roman" w:cs="Times New Roman"/>
                <w:b/>
                <w:bCs/>
              </w:rPr>
              <w:t xml:space="preserve">    :</w:t>
            </w:r>
          </w:p>
        </w:tc>
        <w:tc>
          <w:tcPr>
            <w:tcW w:w="4623" w:type="dxa"/>
          </w:tcPr>
          <w:p w:rsidR="002E22AE" w:rsidRPr="001472E7" w:rsidRDefault="002E22AE" w:rsidP="00AD4A3E">
            <w:pPr>
              <w:tabs>
                <w:tab w:val="left" w:pos="1710"/>
              </w:tabs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SINGLE</w:t>
            </w:r>
          </w:p>
        </w:tc>
      </w:tr>
      <w:tr w:rsidR="002E22AE" w:rsidRPr="001472E7" w:rsidTr="00AD4A3E">
        <w:tc>
          <w:tcPr>
            <w:tcW w:w="4622" w:type="dxa"/>
          </w:tcPr>
          <w:p w:rsidR="002E22AE" w:rsidRPr="001472E7" w:rsidRDefault="002E22AE" w:rsidP="00AD4A3E">
            <w:pPr>
              <w:tabs>
                <w:tab w:val="left" w:pos="1710"/>
              </w:tabs>
              <w:rPr>
                <w:rFonts w:ascii="Times New Roman" w:hAnsi="Times New Roman" w:cs="Times New Roman"/>
                <w:b/>
                <w:bCs/>
              </w:rPr>
            </w:pPr>
            <w:r w:rsidRPr="001472E7">
              <w:rPr>
                <w:rFonts w:ascii="Times New Roman" w:hAnsi="Times New Roman" w:cs="Times New Roman"/>
                <w:b/>
                <w:bCs/>
              </w:rPr>
              <w:t xml:space="preserve">NATIONALITY                  </w:t>
            </w:r>
            <w:r w:rsidR="008756EA" w:rsidRPr="001472E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1472E7">
              <w:rPr>
                <w:rFonts w:ascii="Times New Roman" w:hAnsi="Times New Roman" w:cs="Times New Roman"/>
                <w:b/>
                <w:bCs/>
              </w:rPr>
              <w:t xml:space="preserve">   :</w:t>
            </w:r>
          </w:p>
        </w:tc>
        <w:tc>
          <w:tcPr>
            <w:tcW w:w="4623" w:type="dxa"/>
          </w:tcPr>
          <w:p w:rsidR="002E22AE" w:rsidRPr="001472E7" w:rsidRDefault="002E22AE" w:rsidP="00AD4A3E">
            <w:pPr>
              <w:tabs>
                <w:tab w:val="left" w:pos="1710"/>
              </w:tabs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INDIAN</w:t>
            </w:r>
          </w:p>
        </w:tc>
      </w:tr>
    </w:tbl>
    <w:p w:rsidR="002E22AE" w:rsidRPr="001472E7" w:rsidRDefault="00E046F3" w:rsidP="002E22AE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E046F3">
        <w:rPr>
          <w:rFonts w:ascii="Times New Roman" w:hAnsi="Times New Roman" w:cs="Times New Roman"/>
          <w:noProof/>
        </w:rPr>
        <w:pict>
          <v:group id="Group 74" o:spid="_x0000_s1081" style="position:absolute;margin-left:.6pt;margin-top:17.05pt;width:522.9pt;height:41.4pt;z-index:251665408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">
            <v:shape id="Picture 10" o:spid="_x0000_s108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12" o:title=""/>
              <v:path arrowok="t"/>
            </v:shape>
            <v:shape id="Text Box 11" o:spid="_x0000_s108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inset="0,0,0,0">
                <w:txbxContent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8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  <w:b/>
        </w:rPr>
      </w:pP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22"/>
        <w:gridCol w:w="4623"/>
      </w:tblGrid>
      <w:tr w:rsidR="002E22AE" w:rsidRPr="001472E7" w:rsidTr="00AD4A3E">
        <w:trPr>
          <w:trHeight w:val="1464"/>
        </w:trPr>
        <w:tc>
          <w:tcPr>
            <w:tcW w:w="4622" w:type="dxa"/>
            <w:shd w:val="clear" w:color="auto" w:fill="auto"/>
          </w:tcPr>
          <w:p w:rsidR="002E22AE" w:rsidRPr="001472E7" w:rsidRDefault="002E22AE" w:rsidP="00AD4A3E">
            <w:pPr>
              <w:rPr>
                <w:rFonts w:ascii="Times New Roman" w:hAnsi="Times New Roman" w:cs="Times New Roman"/>
                <w:b/>
              </w:rPr>
            </w:pPr>
            <w:r w:rsidRPr="001472E7">
              <w:rPr>
                <w:rFonts w:ascii="Times New Roman" w:hAnsi="Times New Roman" w:cs="Times New Roman"/>
                <w:b/>
              </w:rPr>
              <w:t>Bachelor of Technology (B.Tech.),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College of Agricultural Engineering and Technology,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Navsari Agricultural University,</w:t>
            </w:r>
            <w:r w:rsidRPr="001472E7">
              <w:rPr>
                <w:rFonts w:ascii="Times New Roman" w:hAnsi="Times New Roman" w:cs="Times New Roman"/>
              </w:rPr>
              <w:tab/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Dediapada, Narmada</w:t>
            </w:r>
          </w:p>
        </w:tc>
        <w:tc>
          <w:tcPr>
            <w:tcW w:w="4623" w:type="dxa"/>
            <w:shd w:val="clear" w:color="auto" w:fill="auto"/>
          </w:tcPr>
          <w:p w:rsidR="002E22AE" w:rsidRPr="001472E7" w:rsidRDefault="002E22AE" w:rsidP="00AD4A3E">
            <w:pPr>
              <w:rPr>
                <w:rFonts w:ascii="Times New Roman" w:hAnsi="Times New Roman" w:cs="Times New Roman"/>
                <w:bCs/>
              </w:rPr>
            </w:pPr>
            <w:r w:rsidRPr="001472E7">
              <w:rPr>
                <w:rFonts w:ascii="Times New Roman" w:hAnsi="Times New Roman" w:cs="Times New Roman"/>
                <w:bCs/>
              </w:rPr>
              <w:t>2019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  <w:bCs/>
              </w:rPr>
            </w:pPr>
            <w:r w:rsidRPr="001472E7">
              <w:rPr>
                <w:rFonts w:ascii="Times New Roman" w:hAnsi="Times New Roman" w:cs="Times New Roman"/>
                <w:bCs/>
              </w:rPr>
              <w:t>OGPA: 7.2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  <w:bCs/>
              </w:rPr>
            </w:pPr>
            <w:r w:rsidRPr="001472E7">
              <w:rPr>
                <w:rFonts w:ascii="Times New Roman" w:hAnsi="Times New Roman" w:cs="Times New Roman"/>
                <w:bCs/>
              </w:rPr>
              <w:t>Division: First</w:t>
            </w:r>
          </w:p>
        </w:tc>
      </w:tr>
      <w:tr w:rsidR="002E22AE" w:rsidRPr="001472E7" w:rsidTr="00AD4A3E">
        <w:trPr>
          <w:trHeight w:val="976"/>
        </w:trPr>
        <w:tc>
          <w:tcPr>
            <w:tcW w:w="4622" w:type="dxa"/>
            <w:shd w:val="clear" w:color="auto" w:fill="auto"/>
          </w:tcPr>
          <w:p w:rsidR="002E22AE" w:rsidRPr="001472E7" w:rsidRDefault="002E22AE" w:rsidP="00AD4A3E">
            <w:pPr>
              <w:rPr>
                <w:rFonts w:ascii="Times New Roman" w:hAnsi="Times New Roman" w:cs="Times New Roman"/>
                <w:b/>
              </w:rPr>
            </w:pPr>
            <w:r w:rsidRPr="001472E7">
              <w:rPr>
                <w:rFonts w:ascii="Times New Roman" w:hAnsi="Times New Roman" w:cs="Times New Roman"/>
                <w:b/>
              </w:rPr>
              <w:t>H.S.C.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Gujarat Secondary and Higher Secondary Board,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  <w:b/>
              </w:rPr>
            </w:pPr>
            <w:r w:rsidRPr="001472E7">
              <w:rPr>
                <w:rFonts w:ascii="Times New Roman" w:hAnsi="Times New Roman" w:cs="Times New Roman"/>
              </w:rPr>
              <w:t>Gandhinagar</w:t>
            </w:r>
          </w:p>
        </w:tc>
        <w:tc>
          <w:tcPr>
            <w:tcW w:w="4623" w:type="dxa"/>
            <w:shd w:val="clear" w:color="auto" w:fill="auto"/>
          </w:tcPr>
          <w:p w:rsidR="002E22AE" w:rsidRPr="001472E7" w:rsidRDefault="002E22AE" w:rsidP="00AD4A3E">
            <w:pPr>
              <w:rPr>
                <w:rFonts w:ascii="Times New Roman" w:hAnsi="Times New Roman" w:cs="Times New Roman"/>
                <w:bCs/>
              </w:rPr>
            </w:pPr>
            <w:r w:rsidRPr="001472E7">
              <w:rPr>
                <w:rFonts w:ascii="Times New Roman" w:hAnsi="Times New Roman" w:cs="Times New Roman"/>
                <w:bCs/>
              </w:rPr>
              <w:t>2015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  <w:bCs/>
              </w:rPr>
            </w:pPr>
            <w:r w:rsidRPr="001472E7">
              <w:rPr>
                <w:rFonts w:ascii="Times New Roman" w:hAnsi="Times New Roman" w:cs="Times New Roman"/>
                <w:bCs/>
              </w:rPr>
              <w:t>Mark: 67%</w:t>
            </w:r>
          </w:p>
        </w:tc>
      </w:tr>
      <w:tr w:rsidR="002E22AE" w:rsidRPr="001472E7" w:rsidTr="00AD4A3E">
        <w:tc>
          <w:tcPr>
            <w:tcW w:w="4622" w:type="dxa"/>
            <w:shd w:val="clear" w:color="auto" w:fill="auto"/>
          </w:tcPr>
          <w:p w:rsidR="002E22AE" w:rsidRPr="001472E7" w:rsidRDefault="002E22AE" w:rsidP="00AD4A3E">
            <w:pPr>
              <w:rPr>
                <w:rFonts w:ascii="Times New Roman" w:hAnsi="Times New Roman" w:cs="Times New Roman"/>
                <w:b/>
              </w:rPr>
            </w:pPr>
            <w:r w:rsidRPr="001472E7">
              <w:rPr>
                <w:rFonts w:ascii="Times New Roman" w:hAnsi="Times New Roman" w:cs="Times New Roman"/>
                <w:b/>
              </w:rPr>
              <w:t>S.S.C.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Gujarat Secondary Education Board,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  <w:b/>
              </w:rPr>
            </w:pPr>
            <w:r w:rsidRPr="001472E7">
              <w:rPr>
                <w:rFonts w:ascii="Times New Roman" w:hAnsi="Times New Roman" w:cs="Times New Roman"/>
              </w:rPr>
              <w:t>Gandhinagar</w:t>
            </w:r>
          </w:p>
        </w:tc>
        <w:tc>
          <w:tcPr>
            <w:tcW w:w="4623" w:type="dxa"/>
            <w:shd w:val="clear" w:color="auto" w:fill="auto"/>
          </w:tcPr>
          <w:p w:rsidR="002E22AE" w:rsidRPr="001472E7" w:rsidRDefault="002E22AE" w:rsidP="00AD4A3E">
            <w:pPr>
              <w:rPr>
                <w:rFonts w:ascii="Times New Roman" w:hAnsi="Times New Roman" w:cs="Times New Roman"/>
                <w:bCs/>
              </w:rPr>
            </w:pPr>
            <w:r w:rsidRPr="001472E7">
              <w:rPr>
                <w:rFonts w:ascii="Times New Roman" w:hAnsi="Times New Roman" w:cs="Times New Roman"/>
                <w:bCs/>
              </w:rPr>
              <w:t>2013</w:t>
            </w:r>
          </w:p>
          <w:p w:rsidR="002E22AE" w:rsidRPr="001472E7" w:rsidRDefault="002E22AE" w:rsidP="00AD4A3E">
            <w:pPr>
              <w:rPr>
                <w:rFonts w:ascii="Times New Roman" w:hAnsi="Times New Roman" w:cs="Times New Roman"/>
                <w:b/>
              </w:rPr>
            </w:pPr>
            <w:r w:rsidRPr="001472E7">
              <w:rPr>
                <w:rFonts w:ascii="Times New Roman" w:hAnsi="Times New Roman" w:cs="Times New Roman"/>
                <w:bCs/>
              </w:rPr>
              <w:t>Mark: 76%</w:t>
            </w:r>
          </w:p>
        </w:tc>
      </w:tr>
    </w:tbl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</w:p>
    <w:p w:rsidR="002E22AE" w:rsidRPr="001472E7" w:rsidRDefault="00E046F3" w:rsidP="002E22AE">
      <w:pPr>
        <w:spacing w:line="240" w:lineRule="auto"/>
        <w:rPr>
          <w:rFonts w:ascii="Times New Roman" w:hAnsi="Times New Roman" w:cs="Times New Roman"/>
        </w:rPr>
      </w:pPr>
      <w:r w:rsidRPr="00E046F3">
        <w:rPr>
          <w:rFonts w:ascii="Times New Roman" w:hAnsi="Times New Roman" w:cs="Times New Roman"/>
          <w:noProof/>
        </w:rPr>
        <w:pict>
          <v:group id="Group 80" o:spid="_x0000_s1077" style="position:absolute;margin-left:-5.25pt;margin-top:6.7pt;width:522.9pt;height:41.4pt;z-index:25166643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">
            <v:shape id="Picture 76" o:spid="_x0000_s107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<v:imagedata r:id="rId13" o:title=""/>
              <v:path arrowok="t"/>
            </v:shape>
            <v:shape id="Text Box 77" o:spid="_x0000_s107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<v:textbox inset="0,0,0,0">
                <w:txbxContent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hysical Activities</w:t>
                    </w:r>
                  </w:p>
                  <w:p w:rsidR="002E22AE" w:rsidRPr="005E3E69" w:rsidRDefault="002E22AE" w:rsidP="002E22AE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8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<v:stroke joinstyle="miter"/>
            </v:line>
          </v:group>
        </w:pict>
      </w: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</w:p>
    <w:p w:rsidR="002E22AE" w:rsidRPr="001472E7" w:rsidRDefault="002E22AE" w:rsidP="002E22AE">
      <w:pPr>
        <w:pStyle w:val="ListParagraph"/>
        <w:numPr>
          <w:ilvl w:val="0"/>
          <w:numId w:val="8"/>
        </w:numPr>
        <w:tabs>
          <w:tab w:val="left" w:pos="1080"/>
        </w:tabs>
        <w:spacing w:after="200" w:line="276" w:lineRule="auto"/>
        <w:jc w:val="both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1472E7">
        <w:rPr>
          <w:rFonts w:ascii="Times New Roman" w:hAnsi="Times New Roman" w:cs="Times New Roman"/>
          <w:sz w:val="24"/>
          <w:szCs w:val="24"/>
        </w:rPr>
        <w:t xml:space="preserve">Actively participated in the activities of the </w:t>
      </w:r>
      <w:r w:rsidRPr="001472E7">
        <w:rPr>
          <w:rFonts w:ascii="Times New Roman" w:hAnsi="Times New Roman" w:cs="Times New Roman"/>
          <w:b/>
          <w:sz w:val="24"/>
          <w:szCs w:val="24"/>
        </w:rPr>
        <w:t xml:space="preserve">NSS </w:t>
      </w:r>
      <w:r w:rsidRPr="001472E7">
        <w:rPr>
          <w:rFonts w:ascii="Times New Roman" w:hAnsi="Times New Roman" w:cs="Times New Roman"/>
          <w:sz w:val="24"/>
          <w:szCs w:val="24"/>
        </w:rPr>
        <w:t>in College.</w:t>
      </w:r>
    </w:p>
    <w:p w:rsidR="002E22AE" w:rsidRPr="001472E7" w:rsidRDefault="002E22AE" w:rsidP="002E22AE">
      <w:pPr>
        <w:pStyle w:val="ListParagraph"/>
        <w:numPr>
          <w:ilvl w:val="0"/>
          <w:numId w:val="8"/>
        </w:numPr>
        <w:tabs>
          <w:tab w:val="left" w:pos="1080"/>
        </w:tabs>
        <w:spacing w:after="200"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472E7">
        <w:rPr>
          <w:rFonts w:ascii="Times New Roman" w:hAnsi="Times New Roman" w:cs="Times New Roman"/>
          <w:sz w:val="24"/>
          <w:szCs w:val="24"/>
        </w:rPr>
        <w:t xml:space="preserve">Participate 2 times in </w:t>
      </w:r>
      <w:r w:rsidRPr="001472E7">
        <w:rPr>
          <w:rFonts w:ascii="Times New Roman" w:hAnsi="Times New Roman" w:cs="Times New Roman"/>
          <w:b/>
          <w:sz w:val="24"/>
          <w:szCs w:val="24"/>
        </w:rPr>
        <w:t>Inter college</w:t>
      </w:r>
      <w:r w:rsidR="000F59BA" w:rsidRPr="001472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472E7">
        <w:rPr>
          <w:rFonts w:ascii="Times New Roman" w:hAnsi="Times New Roman" w:cs="Times New Roman"/>
          <w:b/>
          <w:sz w:val="24"/>
          <w:szCs w:val="24"/>
        </w:rPr>
        <w:t>Kho-Kho competition</w:t>
      </w:r>
      <w:r w:rsidRPr="001472E7">
        <w:rPr>
          <w:rFonts w:ascii="Times New Roman" w:hAnsi="Times New Roman" w:cs="Times New Roman"/>
          <w:sz w:val="24"/>
          <w:szCs w:val="24"/>
        </w:rPr>
        <w:t>.</w:t>
      </w:r>
    </w:p>
    <w:p w:rsidR="002E22AE" w:rsidRPr="001472E7" w:rsidRDefault="002E22AE" w:rsidP="002E22AE">
      <w:pPr>
        <w:pStyle w:val="ListParagraph"/>
        <w:numPr>
          <w:ilvl w:val="0"/>
          <w:numId w:val="8"/>
        </w:numPr>
        <w:tabs>
          <w:tab w:val="left" w:pos="1080"/>
        </w:tabs>
        <w:spacing w:after="200"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1472E7">
        <w:rPr>
          <w:rFonts w:ascii="Times New Roman" w:hAnsi="Times New Roman" w:cs="Times New Roman"/>
          <w:sz w:val="24"/>
          <w:szCs w:val="24"/>
        </w:rPr>
        <w:t xml:space="preserve">Participate in </w:t>
      </w:r>
      <w:r w:rsidRPr="001472E7">
        <w:rPr>
          <w:rFonts w:ascii="Times New Roman" w:hAnsi="Times New Roman" w:cs="Times New Roman"/>
          <w:b/>
          <w:sz w:val="24"/>
          <w:szCs w:val="24"/>
        </w:rPr>
        <w:t>Inter college cultural competition.</w:t>
      </w:r>
    </w:p>
    <w:p w:rsidR="002E22AE" w:rsidRPr="001472E7" w:rsidRDefault="002E22AE" w:rsidP="00391CB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22AE" w:rsidRPr="001472E7" w:rsidRDefault="00E046F3" w:rsidP="00391CB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046F3">
        <w:rPr>
          <w:rFonts w:ascii="Times New Roman" w:hAnsi="Times New Roman" w:cs="Times New Roman"/>
          <w:noProof/>
        </w:rPr>
        <w:lastRenderedPageBreak/>
        <w:pict>
          <v:group id="Group 85" o:spid="_x0000_s1130" style="position:absolute;margin-left:-11.4pt;margin-top:-41.55pt;width:522.9pt;height:41.4pt;z-index:25167769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">
            <v:shape id="Picture 86" o:spid="_x0000_s1131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">
              <v:imagedata r:id="rId14" o:title=""/>
              <v:path arrowok="t"/>
            </v:shape>
            <v:shape id="Text Box 87" o:spid="_x0000_s1132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<v:textbox inset="0,0,0,0">
                <w:txbxContent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2E22AE" w:rsidRPr="005E3E69" w:rsidRDefault="002E22AE" w:rsidP="002E22AE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133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<v:stroke joinstyle="miter"/>
            </v:line>
          </v:group>
        </w:pict>
      </w:r>
    </w:p>
    <w:p w:rsidR="002E22AE" w:rsidRPr="001472E7" w:rsidRDefault="002E22AE" w:rsidP="002E22AE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472E7">
        <w:rPr>
          <w:rFonts w:ascii="Times New Roman" w:hAnsi="Times New Roman" w:cs="Times New Roman"/>
          <w:color w:val="000000" w:themeColor="text1"/>
          <w:sz w:val="24"/>
          <w:szCs w:val="24"/>
        </w:rPr>
        <w:t>Science believer.</w:t>
      </w:r>
    </w:p>
    <w:p w:rsidR="002E22AE" w:rsidRPr="001472E7" w:rsidRDefault="002E22AE" w:rsidP="002E22AE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color w:val="000000" w:themeColor="text1"/>
          <w:sz w:val="28"/>
        </w:rPr>
      </w:pPr>
      <w:r w:rsidRPr="001472E7">
        <w:rPr>
          <w:rFonts w:ascii="Times New Roman" w:hAnsi="Times New Roman" w:cs="Times New Roman"/>
          <w:color w:val="000000" w:themeColor="text1"/>
          <w:sz w:val="24"/>
          <w:szCs w:val="24"/>
        </w:rPr>
        <w:t>Good communication skills and team work.</w:t>
      </w:r>
    </w:p>
    <w:p w:rsidR="002E22AE" w:rsidRPr="001472E7" w:rsidRDefault="002E22AE" w:rsidP="002E22AE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472E7">
        <w:rPr>
          <w:rFonts w:ascii="Times New Roman" w:hAnsi="Times New Roman" w:cs="Times New Roman"/>
          <w:color w:val="000000" w:themeColor="text1"/>
          <w:sz w:val="24"/>
          <w:szCs w:val="24"/>
        </w:rPr>
        <w:t>Quick learner, hardworking and self-confident.</w:t>
      </w:r>
    </w:p>
    <w:p w:rsidR="008B6343" w:rsidRPr="001472E7" w:rsidRDefault="002E22AE" w:rsidP="004E579E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472E7">
        <w:rPr>
          <w:rFonts w:ascii="Times New Roman" w:hAnsi="Times New Roman" w:cs="Times New Roman"/>
          <w:color w:val="000000" w:themeColor="text1"/>
          <w:sz w:val="24"/>
          <w:szCs w:val="24"/>
        </w:rPr>
        <w:t>Analytical and logical ability.</w:t>
      </w:r>
    </w:p>
    <w:p w:rsidR="002E22AE" w:rsidRPr="001472E7" w:rsidRDefault="00E046F3" w:rsidP="008B6343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046F3">
        <w:rPr>
          <w:rFonts w:ascii="Times New Roman" w:hAnsi="Times New Roman" w:cs="Times New Roman"/>
          <w:noProof/>
        </w:rPr>
        <w:pict>
          <v:group id="Group 89" o:spid="_x0000_s1154" style="position:absolute;left:0;text-align:left;margin-left:-6.75pt;margin-top:22.05pt;width:522.9pt;height:41.4pt;z-index:25168179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">
            <v:shape id="Picture 90" o:spid="_x0000_s1155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5" o:title=""/>
              <v:path arrowok="t"/>
            </v:shape>
            <v:shape id="Text Box 91" o:spid="_x0000_s1156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inset="0,0,0,0">
                <w:txbxContent>
                  <w:p w:rsidR="002E22AE" w:rsidRPr="005E3E69" w:rsidRDefault="001472E7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On</w:t>
                    </w:r>
                  </w:p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157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2E22AE" w:rsidRPr="001472E7" w:rsidRDefault="001472E7" w:rsidP="002E22AE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ork</w:t>
      </w:r>
      <w:r w:rsidR="002E22AE" w:rsidRPr="001472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="002E22AE" w:rsidRPr="001472E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CAR- NORTH EASTERN FARM MACHINERY TRAINING AND TESTING INSTITUTE, BISWANATH CHARIALI–ASSAM June, 2017.</w:t>
      </w:r>
    </w:p>
    <w:p w:rsidR="002E22AE" w:rsidRPr="001472E7" w:rsidRDefault="001472E7" w:rsidP="002E22AE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ork</w:t>
      </w:r>
      <w:r w:rsidR="002E22AE" w:rsidRPr="001472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="002E22AE" w:rsidRPr="001472E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CAR- CENTRAL INSTITUTE OF POST HARVEST ENGINEERING AND TECHNOLOGY (CIPHET), ABOHAR- PUNJAB June, 2018.</w:t>
      </w:r>
    </w:p>
    <w:p w:rsidR="008B6343" w:rsidRPr="001472E7" w:rsidRDefault="001472E7" w:rsidP="008B6343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ork</w:t>
      </w:r>
      <w:r w:rsidR="004E579E" w:rsidRPr="001472E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</w:t>
      </w:r>
      <w:r w:rsidR="004E579E" w:rsidRPr="001472E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JAIN IRRIGATION PVT. LTD., JALGAON January, 2019 to continues</w:t>
      </w:r>
      <w:r w:rsidR="005625C9" w:rsidRPr="001472E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:rsidR="002E22AE" w:rsidRPr="001472E7" w:rsidRDefault="00E046F3" w:rsidP="008B6343">
      <w:pPr>
        <w:spacing w:after="200" w:line="276" w:lineRule="auto"/>
        <w:jc w:val="both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 w:rsidRPr="00E046F3">
        <w:rPr>
          <w:rFonts w:ascii="Times New Roman" w:hAnsi="Times New Roman" w:cs="Times New Roman"/>
          <w:noProof/>
        </w:rPr>
        <w:pict>
          <v:group id="Group 81" o:spid="_x0000_s1150" style="position:absolute;left:0;text-align:left;margin-left:-6.75pt;margin-top:9.4pt;width:522.9pt;height:41.4pt;z-index:2516807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">
            <v:shape id="Picture 82" o:spid="_x0000_s1151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<v:imagedata r:id="rId16" o:title=""/>
              <v:path arrowok="t"/>
            </v:shape>
            <v:shape id="Text Box 83" o:spid="_x0000_s1152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<v:textbox inset="0,0,0,0">
                <w:txbxContent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ject</w:t>
                    </w:r>
                  </w:p>
                  <w:p w:rsidR="002E22AE" w:rsidRPr="005E3E69" w:rsidRDefault="002E22AE" w:rsidP="002E22AE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4" o:spid="_x0000_s1153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<v:stroke joinstyle="miter"/>
            </v:line>
          </v:group>
        </w:pict>
      </w: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</w:p>
    <w:p w:rsidR="002E22AE" w:rsidRPr="001472E7" w:rsidRDefault="002E22AE" w:rsidP="002E22AE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 xml:space="preserve">Project work on </w:t>
      </w:r>
      <w:r w:rsidRPr="001472E7">
        <w:rPr>
          <w:rFonts w:ascii="Times New Roman" w:hAnsi="Times New Roman" w:cs="Times New Roman"/>
          <w:b/>
        </w:rPr>
        <w:t xml:space="preserve">MANGO PROCESSING AND WASTE UTILIZATION, </w:t>
      </w:r>
      <w:r w:rsidRPr="001472E7">
        <w:rPr>
          <w:rFonts w:ascii="Times New Roman" w:hAnsi="Times New Roman" w:cs="Times New Roman"/>
        </w:rPr>
        <w:t>CIPHET, Abohar, Punjab.</w:t>
      </w:r>
    </w:p>
    <w:p w:rsidR="002E22AE" w:rsidRPr="001472E7" w:rsidRDefault="002E22AE" w:rsidP="002E22AE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 xml:space="preserve">Project work on </w:t>
      </w:r>
      <w:r w:rsidRPr="001472E7">
        <w:rPr>
          <w:rFonts w:ascii="Times New Roman" w:hAnsi="Times New Roman" w:cs="Times New Roman"/>
          <w:b/>
        </w:rPr>
        <w:t xml:space="preserve">DETERMINATION OF WATER DYNAMICS UNDER DIFFERENT WATER </w:t>
      </w:r>
      <w:r w:rsidR="000F59BA" w:rsidRPr="001472E7">
        <w:rPr>
          <w:rFonts w:ascii="Times New Roman" w:hAnsi="Times New Roman" w:cs="Times New Roman"/>
          <w:b/>
        </w:rPr>
        <w:t>CONDITION,</w:t>
      </w:r>
      <w:r w:rsidR="000F59BA" w:rsidRPr="001472E7">
        <w:rPr>
          <w:rFonts w:ascii="Times New Roman" w:hAnsi="Times New Roman" w:cs="Times New Roman"/>
        </w:rPr>
        <w:t xml:space="preserve"> College</w:t>
      </w:r>
      <w:r w:rsidRPr="001472E7">
        <w:rPr>
          <w:rFonts w:ascii="Times New Roman" w:hAnsi="Times New Roman" w:cs="Times New Roman"/>
        </w:rPr>
        <w:t xml:space="preserve"> of Agricultural Engineering and Technology. Navsari Agricultural University, Dediapada.</w:t>
      </w:r>
    </w:p>
    <w:p w:rsidR="008B6343" w:rsidRPr="001472E7" w:rsidRDefault="008B6343" w:rsidP="002E22AE">
      <w:pPr>
        <w:spacing w:line="240" w:lineRule="auto"/>
        <w:rPr>
          <w:rFonts w:ascii="Times New Roman" w:hAnsi="Times New Roman" w:cs="Times New Roman"/>
        </w:rPr>
      </w:pPr>
    </w:p>
    <w:p w:rsidR="002E22AE" w:rsidRPr="001472E7" w:rsidRDefault="00E046F3" w:rsidP="002E22AE">
      <w:pPr>
        <w:spacing w:line="240" w:lineRule="auto"/>
        <w:rPr>
          <w:rFonts w:ascii="Times New Roman" w:hAnsi="Times New Roman" w:cs="Times New Roman"/>
        </w:rPr>
      </w:pPr>
      <w:r w:rsidRPr="00E046F3">
        <w:rPr>
          <w:rFonts w:ascii="Times New Roman" w:hAnsi="Times New Roman" w:cs="Times New Roman"/>
          <w:noProof/>
        </w:rPr>
        <w:pict>
          <v:group id="Group 93" o:spid="_x0000_s1146" style="position:absolute;margin-left:-6.75pt;margin-top:2.05pt;width:522.9pt;height:41.4pt;z-index:2516828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">
            <v:shape id="Picture 94" o:spid="_x0000_s1147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">
              <v:imagedata r:id="rId17" o:title=""/>
              <v:path arrowok="t"/>
            </v:shape>
            <v:shape id="Text Box 95" o:spid="_x0000_s1148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<v:textbox inset="0,0,0,0">
                <w:txbxContent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2E22AE" w:rsidRPr="005E3E69" w:rsidRDefault="002E22AE" w:rsidP="002E22AE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149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<v:stroke joinstyle="miter"/>
            </v:line>
          </v:group>
        </w:pict>
      </w: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</w:p>
    <w:p w:rsidR="00A85088" w:rsidRPr="001472E7" w:rsidRDefault="00A85088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Auto-CAD</w:t>
      </w:r>
    </w:p>
    <w:p w:rsidR="00A85088" w:rsidRPr="001472E7" w:rsidRDefault="00A85088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GPS Survey</w:t>
      </w:r>
    </w:p>
    <w:p w:rsidR="002E22AE" w:rsidRPr="001472E7" w:rsidRDefault="002E22AE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Word</w:t>
      </w:r>
    </w:p>
    <w:p w:rsidR="002E22AE" w:rsidRPr="001472E7" w:rsidRDefault="002E22AE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Excel</w:t>
      </w:r>
    </w:p>
    <w:p w:rsidR="002E22AE" w:rsidRPr="001472E7" w:rsidRDefault="002E22AE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Power Point</w:t>
      </w:r>
    </w:p>
    <w:p w:rsidR="002E22AE" w:rsidRPr="001472E7" w:rsidRDefault="002E22AE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CCC</w:t>
      </w:r>
    </w:p>
    <w:p w:rsidR="002E22AE" w:rsidRPr="001472E7" w:rsidRDefault="002E22AE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HTML</w:t>
      </w:r>
    </w:p>
    <w:p w:rsidR="002E22AE" w:rsidRPr="001472E7" w:rsidRDefault="002E22AE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Basic knowledge of computer</w:t>
      </w:r>
      <w:r w:rsidR="00E046F3" w:rsidRPr="00E046F3">
        <w:rPr>
          <w:rFonts w:ascii="Times New Roman" w:hAnsi="Times New Roman" w:cs="Times New Roman"/>
          <w:noProof/>
        </w:rPr>
        <w:pict>
          <v:group id="Group 97" o:spid="_x0000_s1142" style="position:absolute;left:0;text-align:left;margin-left:-6.75pt;margin-top:11.45pt;width:522.9pt;height:41.4pt;z-index:251683840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">
            <v:shape id="Picture 98" o:spid="_x0000_s1143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8" o:title=""/>
              <v:path arrowok="t"/>
            </v:shape>
            <v:shape id="Text Box 99" o:spid="_x0000_s1144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inset="0,0,0,0">
                <w:txbxContent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2E22AE" w:rsidRPr="005E3E69" w:rsidRDefault="002E22AE" w:rsidP="002E22AE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145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2E22AE" w:rsidRPr="001472E7" w:rsidRDefault="002E22AE" w:rsidP="00A85088">
      <w:pPr>
        <w:spacing w:line="240" w:lineRule="auto"/>
        <w:rPr>
          <w:rFonts w:ascii="Times New Roman" w:hAnsi="Times New Roman" w:cs="Times New Roman"/>
        </w:rPr>
      </w:pP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</w:p>
    <w:p w:rsidR="002E22AE" w:rsidRPr="001472E7" w:rsidRDefault="004E579E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English,</w:t>
      </w:r>
      <w:r w:rsidR="002E22AE" w:rsidRPr="001472E7">
        <w:rPr>
          <w:rFonts w:ascii="Times New Roman" w:hAnsi="Times New Roman" w:cs="Times New Roman"/>
        </w:rPr>
        <w:tab/>
      </w:r>
    </w:p>
    <w:p w:rsidR="002E22AE" w:rsidRPr="001472E7" w:rsidRDefault="004E579E" w:rsidP="002E22AE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Gujarati,</w:t>
      </w:r>
    </w:p>
    <w:p w:rsidR="00A85088" w:rsidRPr="001472E7" w:rsidRDefault="004E579E" w:rsidP="00A85088">
      <w:pPr>
        <w:pStyle w:val="ListParagraph"/>
        <w:numPr>
          <w:ilvl w:val="0"/>
          <w:numId w:val="4"/>
        </w:numPr>
        <w:spacing w:line="240" w:lineRule="auto"/>
        <w:ind w:left="36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Hindi</w:t>
      </w:r>
      <w:r w:rsidR="000F59BA" w:rsidRPr="001472E7">
        <w:rPr>
          <w:rFonts w:ascii="Times New Roman" w:hAnsi="Times New Roman" w:cs="Times New Roman"/>
        </w:rPr>
        <w:t>.</w:t>
      </w:r>
    </w:p>
    <w:p w:rsidR="00002326" w:rsidRPr="001472E7" w:rsidRDefault="00002326" w:rsidP="00002326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</w:p>
    <w:p w:rsidR="004E579E" w:rsidRPr="001472E7" w:rsidRDefault="004E579E" w:rsidP="004E579E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</w:p>
    <w:p w:rsidR="002E22AE" w:rsidRPr="001472E7" w:rsidRDefault="00E046F3" w:rsidP="002E22AE">
      <w:pPr>
        <w:spacing w:line="240" w:lineRule="auto"/>
        <w:rPr>
          <w:rFonts w:ascii="Times New Roman" w:hAnsi="Times New Roman" w:cs="Times New Roman"/>
        </w:rPr>
      </w:pPr>
      <w:r w:rsidRPr="00E046F3">
        <w:rPr>
          <w:rFonts w:ascii="Times New Roman" w:hAnsi="Times New Roman" w:cs="Times New Roman"/>
          <w:noProof/>
        </w:rPr>
        <w:pict>
          <v:group id="Group 101" o:spid="_x0000_s1138" style="position:absolute;margin-left:-14.25pt;margin-top:-30.65pt;width:522.9pt;height:41.4pt;z-index:2516848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">
            <v:shape id="Picture 102" o:spid="_x0000_s1139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<v:imagedata r:id="rId19" o:title=""/>
              <v:path arrowok="t"/>
            </v:shape>
            <v:shape id="Text Box 103" o:spid="_x0000_s1140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inset="0,0,0,0">
                <w:txbxContent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2E22AE" w:rsidRPr="005E3E69" w:rsidRDefault="002E22AE" w:rsidP="002E22AE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141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</v:group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</w:tblGrid>
      <w:tr w:rsidR="00A85088" w:rsidRPr="001472E7" w:rsidTr="00AD4A3E">
        <w:trPr>
          <w:trHeight w:val="66"/>
        </w:trPr>
        <w:tc>
          <w:tcPr>
            <w:tcW w:w="3775" w:type="dxa"/>
          </w:tcPr>
          <w:p w:rsidR="00A85088" w:rsidRPr="001472E7" w:rsidRDefault="00A85088" w:rsidP="00A8508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Games,</w:t>
            </w:r>
          </w:p>
          <w:p w:rsidR="00A85088" w:rsidRPr="001472E7" w:rsidRDefault="00A85088" w:rsidP="00A8508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Reading</w:t>
            </w:r>
            <w:r w:rsidR="004E579E" w:rsidRPr="001472E7">
              <w:rPr>
                <w:rFonts w:ascii="Times New Roman" w:hAnsi="Times New Roman" w:cs="Times New Roman"/>
              </w:rPr>
              <w:t>,</w:t>
            </w:r>
          </w:p>
          <w:p w:rsidR="004E579E" w:rsidRPr="001472E7" w:rsidRDefault="004E579E" w:rsidP="00A8508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Computer work,</w:t>
            </w:r>
          </w:p>
          <w:p w:rsidR="00A85088" w:rsidRPr="001472E7" w:rsidRDefault="00A85088" w:rsidP="00A8508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Watching TV,</w:t>
            </w:r>
          </w:p>
          <w:p w:rsidR="00A85088" w:rsidRPr="001472E7" w:rsidRDefault="00A85088" w:rsidP="00A85088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</w:rPr>
            </w:pPr>
            <w:r w:rsidRPr="001472E7">
              <w:rPr>
                <w:rFonts w:ascii="Times New Roman" w:hAnsi="Times New Roman" w:cs="Times New Roman"/>
              </w:rPr>
              <w:t>Watching Song</w:t>
            </w:r>
            <w:r w:rsidR="000F59BA" w:rsidRPr="001472E7">
              <w:rPr>
                <w:rFonts w:ascii="Times New Roman" w:hAnsi="Times New Roman" w:cs="Times New Roman"/>
              </w:rPr>
              <w:t>.</w:t>
            </w:r>
          </w:p>
        </w:tc>
      </w:tr>
    </w:tbl>
    <w:p w:rsidR="002E22AE" w:rsidRPr="001472E7" w:rsidRDefault="00E046F3" w:rsidP="002E22AE">
      <w:pPr>
        <w:tabs>
          <w:tab w:val="left" w:pos="1710"/>
        </w:tabs>
        <w:rPr>
          <w:rFonts w:ascii="Times New Roman" w:hAnsi="Times New Roman" w:cs="Times New Roman"/>
        </w:rPr>
      </w:pPr>
      <w:r w:rsidRPr="00E046F3">
        <w:rPr>
          <w:rFonts w:ascii="Times New Roman" w:hAnsi="Times New Roman" w:cs="Times New Roman"/>
          <w:noProof/>
        </w:rPr>
        <w:pict>
          <v:group id="Group 15" o:spid="_x0000_s1134" style="position:absolute;margin-left:-7.5pt;margin-top:-.6pt;width:522.9pt;height:41.4pt;z-index:251685888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">
            <v:shape id="Picture 16" o:spid="_x0000_s1135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">
              <v:imagedata r:id="rId18" o:title=""/>
              <v:path arrowok="t"/>
            </v:shape>
            <v:shape id="Text Box 17" o:spid="_x0000_s1136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" filled="f" stroked="f" strokeweight=".5pt">
              <v:textbox inset="0,0,0,0">
                <w:txbxContent>
                  <w:p w:rsidR="002E22AE" w:rsidRPr="005E3E69" w:rsidRDefault="002E22AE" w:rsidP="002E22AE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Reference</w:t>
                    </w:r>
                  </w:p>
                  <w:p w:rsidR="002E22AE" w:rsidRPr="005E3E69" w:rsidRDefault="002E22AE" w:rsidP="002E22AE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8" o:spid="_x0000_s1137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wNpxQAAANs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" strokecolor="#5b9bd5" strokeweight="1.25pt">
              <v:stroke joinstyle="miter"/>
            </v:line>
          </v:group>
        </w:pict>
      </w:r>
    </w:p>
    <w:p w:rsidR="002E22AE" w:rsidRPr="001472E7" w:rsidRDefault="002E22AE" w:rsidP="002E22AE">
      <w:pPr>
        <w:tabs>
          <w:tab w:val="left" w:pos="1710"/>
        </w:tabs>
        <w:rPr>
          <w:rFonts w:ascii="Times New Roman" w:hAnsi="Times New Roman" w:cs="Times New Roman"/>
        </w:rPr>
      </w:pPr>
    </w:p>
    <w:tbl>
      <w:tblPr>
        <w:tblStyle w:val="GridTable1LightAccent5"/>
        <w:tblW w:w="0" w:type="auto"/>
        <w:tblLook w:val="04A0"/>
      </w:tblPr>
      <w:tblGrid>
        <w:gridCol w:w="3162"/>
        <w:gridCol w:w="3070"/>
        <w:gridCol w:w="3013"/>
      </w:tblGrid>
      <w:tr w:rsidR="004E579E" w:rsidRPr="001472E7" w:rsidTr="001472E7">
        <w:trPr>
          <w:cnfStyle w:val="100000000000"/>
        </w:trPr>
        <w:tc>
          <w:tcPr>
            <w:cnfStyle w:val="001000000000"/>
            <w:tcW w:w="3162" w:type="dxa"/>
          </w:tcPr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REFERENCE</w:t>
            </w:r>
          </w:p>
        </w:tc>
        <w:tc>
          <w:tcPr>
            <w:tcW w:w="3070" w:type="dxa"/>
          </w:tcPr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cnfStyle w:val="10000000000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DESIGNATION</w:t>
            </w:r>
          </w:p>
        </w:tc>
        <w:tc>
          <w:tcPr>
            <w:tcW w:w="3013" w:type="dxa"/>
          </w:tcPr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cnfStyle w:val="10000000000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</w:tr>
      <w:tr w:rsidR="004E579E" w:rsidRPr="001472E7" w:rsidTr="001472E7">
        <w:trPr>
          <w:trHeight w:val="1358"/>
        </w:trPr>
        <w:tc>
          <w:tcPr>
            <w:cnfStyle w:val="001000000000"/>
            <w:tcW w:w="3162" w:type="dxa"/>
          </w:tcPr>
          <w:p w:rsidR="002E22AE" w:rsidRPr="001472E7" w:rsidRDefault="002E22AE" w:rsidP="00AD4A3E">
            <w:pPr>
              <w:tabs>
                <w:tab w:val="left" w:pos="108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Dr.Hitesh</w:t>
            </w:r>
            <w:r w:rsidR="00E539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Sanchavat,</w:t>
            </w:r>
          </w:p>
          <w:p w:rsidR="002E22AE" w:rsidRPr="001472E7" w:rsidRDefault="00E046F3" w:rsidP="00AD4A3E">
            <w:pPr>
              <w:tabs>
                <w:tab w:val="left" w:pos="108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0" w:history="1">
              <w:r w:rsidR="002E22AE" w:rsidRPr="001472E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Shitesh@nau.in</w:t>
              </w:r>
            </w:hyperlink>
            <w:r w:rsidR="002E22AE" w:rsidRPr="001472E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9624978485</w:t>
            </w:r>
          </w:p>
        </w:tc>
        <w:tc>
          <w:tcPr>
            <w:tcW w:w="3070" w:type="dxa"/>
          </w:tcPr>
          <w:p w:rsidR="002E22AE" w:rsidRPr="001472E7" w:rsidRDefault="002E22AE" w:rsidP="00AD4A3E">
            <w:pPr>
              <w:tabs>
                <w:tab w:val="left" w:pos="1080"/>
              </w:tabs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Associate professor,</w:t>
            </w:r>
          </w:p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HOD, FMP</w:t>
            </w:r>
          </w:p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13" w:type="dxa"/>
          </w:tcPr>
          <w:p w:rsidR="002E22AE" w:rsidRPr="001472E7" w:rsidRDefault="002E22AE" w:rsidP="00AD4A3E">
            <w:pPr>
              <w:tabs>
                <w:tab w:val="left" w:pos="1080"/>
              </w:tabs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bCs/>
              </w:rPr>
              <w:t>College of Agricultural Engineering and Technology</w:t>
            </w:r>
            <w:r w:rsidRPr="001472E7"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</w:p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cnfStyle w:val="00000000000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bCs/>
                <w:sz w:val="24"/>
                <w:szCs w:val="24"/>
              </w:rPr>
              <w:t>Dediapada, Narmada</w:t>
            </w:r>
          </w:p>
        </w:tc>
      </w:tr>
      <w:tr w:rsidR="001472E7" w:rsidRPr="001472E7" w:rsidTr="001472E7">
        <w:trPr>
          <w:trHeight w:val="1358"/>
        </w:trPr>
        <w:tc>
          <w:tcPr>
            <w:cnfStyle w:val="001000000000"/>
            <w:tcW w:w="3162" w:type="dxa"/>
          </w:tcPr>
          <w:p w:rsidR="001472E7" w:rsidRDefault="001472E7" w:rsidP="001472E7">
            <w:pPr>
              <w:autoSpaceDE w:val="0"/>
              <w:autoSpaceDN w:val="0"/>
              <w:adjustRightInd w:val="0"/>
              <w:rPr>
                <w:rFonts w:ascii="serif" w:hAnsi="serif" w:cs="serif"/>
                <w:i/>
                <w:iCs/>
                <w:color w:val="000000"/>
                <w:sz w:val="24"/>
                <w:szCs w:val="24"/>
                <w:lang w:val="en-GB" w:bidi="sa-IN"/>
              </w:rPr>
            </w:pPr>
            <w:r>
              <w:rPr>
                <w:rFonts w:ascii="serif" w:hAnsi="serif" w:cs="serif"/>
                <w:i/>
                <w:iCs/>
                <w:color w:val="000000"/>
                <w:sz w:val="24"/>
                <w:szCs w:val="24"/>
                <w:lang w:val="en-GB" w:bidi="sa-IN"/>
              </w:rPr>
              <w:t>Dr.Ramesh</w:t>
            </w:r>
            <w:r w:rsidR="00E53975">
              <w:rPr>
                <w:rFonts w:ascii="serif" w:hAnsi="serif" w:cs="serif"/>
                <w:i/>
                <w:iCs/>
                <w:color w:val="000000"/>
                <w:sz w:val="24"/>
                <w:szCs w:val="24"/>
                <w:lang w:val="en-GB" w:bidi="sa-IN"/>
              </w:rPr>
              <w:t xml:space="preserve"> </w:t>
            </w:r>
            <w:r>
              <w:rPr>
                <w:rFonts w:ascii="serif" w:hAnsi="serif" w:cs="serif"/>
                <w:i/>
                <w:iCs/>
                <w:color w:val="000000"/>
                <w:sz w:val="24"/>
                <w:szCs w:val="24"/>
                <w:lang w:val="en-GB" w:bidi="sa-IN"/>
              </w:rPr>
              <w:t>Kumar,</w:t>
            </w:r>
          </w:p>
          <w:p w:rsidR="001472E7" w:rsidRDefault="001472E7" w:rsidP="001472E7">
            <w:pPr>
              <w:autoSpaceDE w:val="0"/>
              <w:autoSpaceDN w:val="0"/>
              <w:adjustRightInd w:val="0"/>
              <w:rPr>
                <w:rFonts w:ascii="serif" w:hAnsi="serif" w:cs="serif"/>
                <w:i/>
                <w:iCs/>
                <w:color w:val="000000"/>
                <w:sz w:val="24"/>
                <w:szCs w:val="24"/>
                <w:lang w:val="en-GB" w:bidi="sa-IN"/>
              </w:rPr>
            </w:pPr>
            <w:r>
              <w:rPr>
                <w:rFonts w:ascii="serif" w:hAnsi="serif" w:cs="serif"/>
                <w:i/>
                <w:iCs/>
                <w:color w:val="0563C2"/>
                <w:sz w:val="24"/>
                <w:szCs w:val="24"/>
                <w:lang w:val="en-GB" w:bidi="sa-IN"/>
              </w:rPr>
              <w:t>rkjangra7@gmail.com</w:t>
            </w:r>
            <w:r>
              <w:rPr>
                <w:rFonts w:ascii="serif" w:hAnsi="serif" w:cs="serif"/>
                <w:i/>
                <w:iCs/>
                <w:color w:val="000000"/>
                <w:sz w:val="24"/>
                <w:szCs w:val="24"/>
                <w:lang w:val="en-GB" w:bidi="sa-IN"/>
              </w:rPr>
              <w:t>,</w:t>
            </w:r>
          </w:p>
          <w:p w:rsidR="001472E7" w:rsidRPr="00532A77" w:rsidRDefault="001472E7" w:rsidP="001472E7">
            <w:pPr>
              <w:autoSpaceDE w:val="0"/>
              <w:autoSpaceDN w:val="0"/>
              <w:adjustRightInd w:val="0"/>
              <w:rPr>
                <w:rFonts w:ascii="serif" w:hAnsi="serif" w:cs="serif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serif" w:hAnsi="serif" w:cs="serif"/>
                <w:i/>
                <w:iCs/>
                <w:color w:val="000000"/>
                <w:sz w:val="24"/>
                <w:szCs w:val="24"/>
                <w:lang w:val="en-GB" w:bidi="sa-IN"/>
              </w:rPr>
              <w:t>9464111309</w:t>
            </w:r>
          </w:p>
        </w:tc>
        <w:tc>
          <w:tcPr>
            <w:tcW w:w="3070" w:type="dxa"/>
          </w:tcPr>
          <w:p w:rsidR="001472E7" w:rsidRDefault="001472E7" w:rsidP="001472E7">
            <w:pPr>
              <w:autoSpaceDE w:val="0"/>
              <w:autoSpaceDN w:val="0"/>
              <w:adjustRightInd w:val="0"/>
              <w:cnfStyle w:val="000000000000"/>
              <w:rPr>
                <w:rFonts w:ascii="serif" w:hAnsi="serif" w:cs="serif"/>
                <w:i/>
                <w:iCs/>
                <w:sz w:val="24"/>
                <w:szCs w:val="24"/>
                <w:lang w:val="en-GB" w:bidi="sa-IN"/>
              </w:rPr>
            </w:pPr>
            <w:r>
              <w:rPr>
                <w:rFonts w:ascii="serif" w:hAnsi="serif" w:cs="serif"/>
                <w:i/>
                <w:iCs/>
                <w:sz w:val="24"/>
                <w:szCs w:val="24"/>
                <w:lang w:val="en-GB" w:bidi="sa-IN"/>
              </w:rPr>
              <w:t>I/c Head, HCP &amp; Pr.</w:t>
            </w:r>
          </w:p>
          <w:p w:rsidR="001472E7" w:rsidRPr="00532A77" w:rsidRDefault="001472E7" w:rsidP="001472E7">
            <w:pPr>
              <w:autoSpaceDE w:val="0"/>
              <w:autoSpaceDN w:val="0"/>
              <w:adjustRightInd w:val="0"/>
              <w:cnfStyle w:val="000000000000"/>
              <w:rPr>
                <w:rFonts w:ascii="serif" w:hAnsi="serif" w:cs="serif"/>
                <w:i/>
                <w:iCs/>
                <w:color w:val="000000"/>
                <w:sz w:val="24"/>
                <w:szCs w:val="24"/>
              </w:rPr>
            </w:pPr>
            <w:r>
              <w:rPr>
                <w:rFonts w:ascii="serif" w:hAnsi="serif" w:cs="serif"/>
                <w:i/>
                <w:iCs/>
                <w:sz w:val="24"/>
                <w:szCs w:val="24"/>
                <w:lang w:val="en-GB" w:bidi="sa-IN"/>
              </w:rPr>
              <w:t>Scientist,</w:t>
            </w:r>
          </w:p>
        </w:tc>
        <w:tc>
          <w:tcPr>
            <w:tcW w:w="3013" w:type="dxa"/>
          </w:tcPr>
          <w:p w:rsidR="001472E7" w:rsidRPr="001472E7" w:rsidRDefault="001472E7" w:rsidP="001472E7">
            <w:pPr>
              <w:autoSpaceDE w:val="0"/>
              <w:autoSpaceDN w:val="0"/>
              <w:adjustRightInd w:val="0"/>
              <w:cnfStyle w:val="000000000000"/>
              <w:rPr>
                <w:rFonts w:ascii="serif" w:hAnsi="serif" w:cs="serif"/>
                <w:i/>
                <w:iCs/>
                <w:sz w:val="24"/>
                <w:szCs w:val="24"/>
                <w:lang w:val="en-GB" w:bidi="sa-IN"/>
              </w:rPr>
            </w:pPr>
            <w:r>
              <w:rPr>
                <w:rFonts w:ascii="serif" w:hAnsi="serif" w:cs="serif"/>
                <w:i/>
                <w:iCs/>
                <w:sz w:val="24"/>
                <w:szCs w:val="24"/>
                <w:lang w:val="en-GB" w:bidi="sa-IN"/>
              </w:rPr>
              <w:t>Central Institute of Post Harvest Engineering and Technology, Abohar, Punjab</w:t>
            </w:r>
          </w:p>
        </w:tc>
      </w:tr>
      <w:tr w:rsidR="004E579E" w:rsidRPr="001472E7" w:rsidTr="001472E7">
        <w:tc>
          <w:tcPr>
            <w:cnfStyle w:val="001000000000"/>
            <w:tcW w:w="3162" w:type="dxa"/>
          </w:tcPr>
          <w:p w:rsidR="002E22AE" w:rsidRPr="001472E7" w:rsidRDefault="002E22AE" w:rsidP="00AD4A3E">
            <w:pPr>
              <w:tabs>
                <w:tab w:val="left" w:pos="108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Er. Ashish Sonwane,</w:t>
            </w:r>
          </w:p>
          <w:p w:rsidR="002E22AE" w:rsidRPr="001472E7" w:rsidRDefault="00E046F3" w:rsidP="00AD4A3E">
            <w:pPr>
              <w:tabs>
                <w:tab w:val="left" w:pos="1080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21" w:history="1">
              <w:r w:rsidR="002E22AE" w:rsidRPr="001472E7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shishwe@nau.in</w:t>
              </w:r>
            </w:hyperlink>
            <w:r w:rsidR="002E22AE" w:rsidRPr="001472E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8469999267</w:t>
            </w:r>
          </w:p>
        </w:tc>
        <w:tc>
          <w:tcPr>
            <w:tcW w:w="3070" w:type="dxa"/>
          </w:tcPr>
          <w:p w:rsidR="002E22AE" w:rsidRPr="001472E7" w:rsidRDefault="002E22AE" w:rsidP="00AD4A3E">
            <w:pPr>
              <w:tabs>
                <w:tab w:val="left" w:pos="1080"/>
              </w:tabs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Assistant professor,</w:t>
            </w:r>
          </w:p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HOD, IDE</w:t>
            </w:r>
          </w:p>
        </w:tc>
        <w:tc>
          <w:tcPr>
            <w:tcW w:w="3013" w:type="dxa"/>
          </w:tcPr>
          <w:p w:rsidR="002E22AE" w:rsidRPr="001472E7" w:rsidRDefault="002E22AE" w:rsidP="00AD4A3E">
            <w:pPr>
              <w:tabs>
                <w:tab w:val="left" w:pos="1080"/>
              </w:tabs>
              <w:spacing w:line="276" w:lineRule="auto"/>
              <w:jc w:val="both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</w:rPr>
              <w:t>College of Agricultural Engineering and Technology</w:t>
            </w: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2E22AE" w:rsidRPr="001472E7" w:rsidRDefault="002E22AE" w:rsidP="00AD4A3E">
            <w:pPr>
              <w:tabs>
                <w:tab w:val="left" w:pos="1080"/>
              </w:tabs>
              <w:spacing w:after="200" w:line="276" w:lineRule="auto"/>
              <w:jc w:val="both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1472E7">
              <w:rPr>
                <w:rFonts w:ascii="Times New Roman" w:hAnsi="Times New Roman" w:cs="Times New Roman"/>
                <w:sz w:val="24"/>
                <w:szCs w:val="24"/>
              </w:rPr>
              <w:t>Dediapada, Narmada</w:t>
            </w:r>
          </w:p>
        </w:tc>
      </w:tr>
    </w:tbl>
    <w:p w:rsidR="002E22AE" w:rsidRPr="001472E7" w:rsidRDefault="002E22AE" w:rsidP="002E22AE">
      <w:pPr>
        <w:tabs>
          <w:tab w:val="left" w:pos="1710"/>
        </w:tabs>
        <w:rPr>
          <w:rFonts w:ascii="Times New Roman" w:hAnsi="Times New Roman" w:cs="Times New Roman"/>
        </w:rPr>
      </w:pP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1472E7">
        <w:rPr>
          <w:rFonts w:ascii="Times New Roman" w:hAnsi="Times New Roman" w:cs="Times New Roman"/>
          <w:b/>
          <w:sz w:val="28"/>
          <w:szCs w:val="28"/>
        </w:rPr>
        <w:t>Declaration</w:t>
      </w: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I, Riyajudin</w:t>
      </w:r>
      <w:r w:rsidR="004E579E" w:rsidRPr="001472E7">
        <w:rPr>
          <w:rFonts w:ascii="Times New Roman" w:hAnsi="Times New Roman" w:cs="Times New Roman"/>
        </w:rPr>
        <w:t xml:space="preserve"> </w:t>
      </w:r>
      <w:r w:rsidRPr="001472E7">
        <w:rPr>
          <w:rFonts w:ascii="Times New Roman" w:hAnsi="Times New Roman" w:cs="Times New Roman"/>
        </w:rPr>
        <w:t>Kadivar, hereby declare that the information contained herein is true and correct to the best of my knowledge and belief.</w:t>
      </w:r>
    </w:p>
    <w:p w:rsidR="002E22AE" w:rsidRPr="001472E7" w:rsidRDefault="002E22AE" w:rsidP="002E22AE">
      <w:pPr>
        <w:spacing w:line="240" w:lineRule="auto"/>
        <w:rPr>
          <w:rFonts w:ascii="Times New Roman" w:hAnsi="Times New Roman" w:cs="Times New Roman"/>
        </w:rPr>
      </w:pPr>
    </w:p>
    <w:p w:rsidR="004E579E" w:rsidRPr="001472E7" w:rsidRDefault="002E22AE" w:rsidP="004E579E">
      <w:pPr>
        <w:spacing w:line="240" w:lineRule="auto"/>
        <w:ind w:left="7200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>Dediapada, Gujarat</w:t>
      </w:r>
    </w:p>
    <w:p w:rsidR="002E22AE" w:rsidRPr="001472E7" w:rsidRDefault="004E579E" w:rsidP="004E579E">
      <w:pPr>
        <w:spacing w:line="240" w:lineRule="auto"/>
        <w:rPr>
          <w:rFonts w:ascii="Times New Roman" w:hAnsi="Times New Roman" w:cs="Times New Roman"/>
        </w:rPr>
      </w:pPr>
      <w:r w:rsidRPr="001472E7">
        <w:rPr>
          <w:rFonts w:ascii="Times New Roman" w:hAnsi="Times New Roman" w:cs="Times New Roman"/>
        </w:rPr>
        <w:t xml:space="preserve">Riyajudin Kadivar </w:t>
      </w:r>
      <w:r w:rsidRPr="001472E7">
        <w:rPr>
          <w:rFonts w:ascii="Times New Roman" w:hAnsi="Times New Roman" w:cs="Times New Roman"/>
        </w:rPr>
        <w:tab/>
      </w:r>
      <w:r w:rsidRPr="001472E7">
        <w:rPr>
          <w:rFonts w:ascii="Times New Roman" w:hAnsi="Times New Roman" w:cs="Times New Roman"/>
        </w:rPr>
        <w:tab/>
      </w:r>
      <w:r w:rsidRPr="001472E7">
        <w:rPr>
          <w:rFonts w:ascii="Times New Roman" w:hAnsi="Times New Roman" w:cs="Times New Roman"/>
        </w:rPr>
        <w:tab/>
      </w:r>
      <w:r w:rsidRPr="001472E7">
        <w:rPr>
          <w:rFonts w:ascii="Times New Roman" w:hAnsi="Times New Roman" w:cs="Times New Roman"/>
        </w:rPr>
        <w:tab/>
      </w:r>
      <w:r w:rsidRPr="001472E7">
        <w:rPr>
          <w:rFonts w:ascii="Times New Roman" w:hAnsi="Times New Roman" w:cs="Times New Roman"/>
        </w:rPr>
        <w:tab/>
      </w:r>
      <w:r w:rsidRPr="001472E7">
        <w:rPr>
          <w:rFonts w:ascii="Times New Roman" w:hAnsi="Times New Roman" w:cs="Times New Roman"/>
        </w:rPr>
        <w:tab/>
      </w:r>
      <w:r w:rsidRPr="001472E7">
        <w:rPr>
          <w:rFonts w:ascii="Times New Roman" w:hAnsi="Times New Roman" w:cs="Times New Roman"/>
        </w:rPr>
        <w:tab/>
      </w:r>
      <w:r w:rsidRPr="001472E7">
        <w:rPr>
          <w:rFonts w:ascii="Times New Roman" w:hAnsi="Times New Roman" w:cs="Times New Roman"/>
        </w:rPr>
        <w:tab/>
      </w:r>
      <w:r w:rsidR="001472E7">
        <w:rPr>
          <w:rFonts w:ascii="Times New Roman" w:hAnsi="Times New Roman" w:cs="Times New Roman"/>
        </w:rPr>
        <w:t>1 March., 2019</w:t>
      </w:r>
      <w:r w:rsidR="002E22AE" w:rsidRPr="001472E7">
        <w:rPr>
          <w:rFonts w:ascii="Times New Roman" w:hAnsi="Times New Roman" w:cs="Times New Roman"/>
        </w:rPr>
        <w:tab/>
      </w:r>
      <w:r w:rsidR="00E53975">
        <w:rPr>
          <w:rFonts w:ascii="Times New Roman" w:hAnsi="Times New Roman" w:cs="Times New Roman"/>
        </w:rPr>
        <w:t xml:space="preserve"> </w:t>
      </w:r>
      <w:r w:rsidR="002E22AE" w:rsidRPr="001472E7">
        <w:rPr>
          <w:rFonts w:ascii="Times New Roman" w:hAnsi="Times New Roman" w:cs="Times New Roman"/>
        </w:rPr>
        <w:tab/>
      </w:r>
      <w:r w:rsidR="002E22AE" w:rsidRPr="001472E7">
        <w:rPr>
          <w:rFonts w:ascii="Times New Roman" w:hAnsi="Times New Roman" w:cs="Times New Roman"/>
        </w:rPr>
        <w:tab/>
      </w:r>
      <w:r w:rsidR="002E22AE" w:rsidRPr="001472E7">
        <w:rPr>
          <w:rFonts w:ascii="Times New Roman" w:hAnsi="Times New Roman" w:cs="Times New Roman"/>
        </w:rPr>
        <w:tab/>
      </w:r>
      <w:r w:rsidR="002E22AE" w:rsidRPr="001472E7">
        <w:rPr>
          <w:rFonts w:ascii="Times New Roman" w:hAnsi="Times New Roman" w:cs="Times New Roman"/>
        </w:rPr>
        <w:br/>
      </w:r>
      <w:bookmarkStart w:id="0" w:name="_GoBack"/>
      <w:bookmarkEnd w:id="0"/>
    </w:p>
    <w:sectPr w:rsidR="002E22AE" w:rsidRPr="001472E7" w:rsidSect="00697F40">
      <w:type w:val="continuous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C295A" w:rsidRDefault="00FC295A" w:rsidP="00815584">
      <w:pPr>
        <w:spacing w:after="0" w:line="240" w:lineRule="auto"/>
      </w:pPr>
      <w:r>
        <w:separator/>
      </w:r>
    </w:p>
  </w:endnote>
  <w:endnote w:type="continuationSeparator" w:id="0">
    <w:p w:rsidR="00FC295A" w:rsidRDefault="00FC295A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serif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altName w:val="Calibri Light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C295A" w:rsidRDefault="00FC295A" w:rsidP="00815584">
      <w:pPr>
        <w:spacing w:after="0" w:line="240" w:lineRule="auto"/>
      </w:pPr>
      <w:r>
        <w:separator/>
      </w:r>
    </w:p>
  </w:footnote>
  <w:footnote w:type="continuationSeparator" w:id="0">
    <w:p w:rsidR="00FC295A" w:rsidRDefault="00FC295A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.75pt;height:15.75pt;visibility:visible;mso-wrap-style:square" o:bullet="t">
        <v:imagedata r:id="rId1" o:title=""/>
      </v:shape>
    </w:pict>
  </w:numPicBullet>
  <w:abstractNum w:abstractNumId="0">
    <w:nsid w:val="03B01B29"/>
    <w:multiLevelType w:val="hybridMultilevel"/>
    <w:tmpl w:val="4126C076"/>
    <w:lvl w:ilvl="0" w:tplc="1952B05C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E0478C"/>
    <w:multiLevelType w:val="hybridMultilevel"/>
    <w:tmpl w:val="2564CECA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CF5F05"/>
    <w:multiLevelType w:val="hybridMultilevel"/>
    <w:tmpl w:val="26FE4F0A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302ABC"/>
    <w:multiLevelType w:val="hybridMultilevel"/>
    <w:tmpl w:val="719286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5D4E37"/>
    <w:multiLevelType w:val="hybridMultilevel"/>
    <w:tmpl w:val="5CE29F66"/>
    <w:lvl w:ilvl="0" w:tplc="C18EE49A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>
    <w:nsid w:val="5F102DBF"/>
    <w:multiLevelType w:val="hybridMultilevel"/>
    <w:tmpl w:val="7604D400"/>
    <w:lvl w:ilvl="0" w:tplc="8806F658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>
    <w:nsid w:val="6F804C65"/>
    <w:multiLevelType w:val="hybridMultilevel"/>
    <w:tmpl w:val="38568C8E"/>
    <w:lvl w:ilvl="0" w:tplc="43B4DD8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5"/>
  </w:num>
  <w:num w:numId="5">
    <w:abstractNumId w:val="8"/>
  </w:num>
  <w:num w:numId="6">
    <w:abstractNumId w:val="4"/>
  </w:num>
  <w:num w:numId="7">
    <w:abstractNumId w:val="11"/>
  </w:num>
  <w:num w:numId="8">
    <w:abstractNumId w:val="7"/>
  </w:num>
  <w:num w:numId="9">
    <w:abstractNumId w:val="2"/>
  </w:num>
  <w:num w:numId="10">
    <w:abstractNumId w:val="10"/>
  </w:num>
  <w:num w:numId="11">
    <w:abstractNumId w:val="0"/>
  </w:num>
  <w:num w:numId="12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326"/>
    <w:rsid w:val="00002803"/>
    <w:rsid w:val="000543B7"/>
    <w:rsid w:val="000E0EF5"/>
    <w:rsid w:val="000F59BA"/>
    <w:rsid w:val="0011190A"/>
    <w:rsid w:val="00122DCD"/>
    <w:rsid w:val="0012762E"/>
    <w:rsid w:val="001472E7"/>
    <w:rsid w:val="0016093A"/>
    <w:rsid w:val="001951D1"/>
    <w:rsid w:val="001976E2"/>
    <w:rsid w:val="001C2D10"/>
    <w:rsid w:val="00235F0F"/>
    <w:rsid w:val="00255DE2"/>
    <w:rsid w:val="002B130B"/>
    <w:rsid w:val="002E22AE"/>
    <w:rsid w:val="00304098"/>
    <w:rsid w:val="003607FE"/>
    <w:rsid w:val="00385D96"/>
    <w:rsid w:val="00391CB6"/>
    <w:rsid w:val="003956D6"/>
    <w:rsid w:val="003C0D3D"/>
    <w:rsid w:val="003D5148"/>
    <w:rsid w:val="00405D35"/>
    <w:rsid w:val="00445E5A"/>
    <w:rsid w:val="00491171"/>
    <w:rsid w:val="004E579E"/>
    <w:rsid w:val="005001BA"/>
    <w:rsid w:val="0050558C"/>
    <w:rsid w:val="005254BF"/>
    <w:rsid w:val="00552482"/>
    <w:rsid w:val="005625C9"/>
    <w:rsid w:val="005D2257"/>
    <w:rsid w:val="005E306F"/>
    <w:rsid w:val="005E3E69"/>
    <w:rsid w:val="00632C64"/>
    <w:rsid w:val="006377F5"/>
    <w:rsid w:val="00640F49"/>
    <w:rsid w:val="00642119"/>
    <w:rsid w:val="00683673"/>
    <w:rsid w:val="00695B35"/>
    <w:rsid w:val="00697F40"/>
    <w:rsid w:val="006A1F78"/>
    <w:rsid w:val="006A4275"/>
    <w:rsid w:val="006E19D5"/>
    <w:rsid w:val="006F7B1E"/>
    <w:rsid w:val="007123BA"/>
    <w:rsid w:val="007C127B"/>
    <w:rsid w:val="007D5DBA"/>
    <w:rsid w:val="007F0B78"/>
    <w:rsid w:val="00815584"/>
    <w:rsid w:val="008450F2"/>
    <w:rsid w:val="008756EA"/>
    <w:rsid w:val="008A33AE"/>
    <w:rsid w:val="008B6343"/>
    <w:rsid w:val="008B6B65"/>
    <w:rsid w:val="00937FB0"/>
    <w:rsid w:val="00943AAD"/>
    <w:rsid w:val="009A6B49"/>
    <w:rsid w:val="009D61EA"/>
    <w:rsid w:val="009D7F04"/>
    <w:rsid w:val="00A03923"/>
    <w:rsid w:val="00A14E05"/>
    <w:rsid w:val="00A525F3"/>
    <w:rsid w:val="00A56412"/>
    <w:rsid w:val="00A619ED"/>
    <w:rsid w:val="00A82F8F"/>
    <w:rsid w:val="00A85088"/>
    <w:rsid w:val="00AE1AC4"/>
    <w:rsid w:val="00AF0B55"/>
    <w:rsid w:val="00B4541D"/>
    <w:rsid w:val="00B64FFE"/>
    <w:rsid w:val="00B772D2"/>
    <w:rsid w:val="00B96EA0"/>
    <w:rsid w:val="00BB44EC"/>
    <w:rsid w:val="00BC7ACB"/>
    <w:rsid w:val="00BF7D5E"/>
    <w:rsid w:val="00C00008"/>
    <w:rsid w:val="00C133FB"/>
    <w:rsid w:val="00C1691E"/>
    <w:rsid w:val="00C256E3"/>
    <w:rsid w:val="00C50FB2"/>
    <w:rsid w:val="00C8548E"/>
    <w:rsid w:val="00C9090A"/>
    <w:rsid w:val="00C970E4"/>
    <w:rsid w:val="00CA2B0A"/>
    <w:rsid w:val="00CC314C"/>
    <w:rsid w:val="00CC4043"/>
    <w:rsid w:val="00CF2EEF"/>
    <w:rsid w:val="00CF5E4C"/>
    <w:rsid w:val="00D43C7E"/>
    <w:rsid w:val="00D63A9B"/>
    <w:rsid w:val="00DA5451"/>
    <w:rsid w:val="00DB3263"/>
    <w:rsid w:val="00DD73DC"/>
    <w:rsid w:val="00E046F3"/>
    <w:rsid w:val="00E37F7D"/>
    <w:rsid w:val="00E53975"/>
    <w:rsid w:val="00EE12C0"/>
    <w:rsid w:val="00F21D23"/>
    <w:rsid w:val="00F32E3A"/>
    <w:rsid w:val="00F35DD4"/>
    <w:rsid w:val="00F51D55"/>
    <w:rsid w:val="00F808C8"/>
    <w:rsid w:val="00FC295A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  <o:rules v:ext="edit">
        <o:r id="V:Rule1" type="connector" idref="#Straight Connector 78"/>
        <o:r id="V:Rule2" type="connector" idref="#Straight Connector 12"/>
        <o:r id="V:Rule3" type="connector" idref="#Straight Connector 13"/>
        <o:r id="V:Rule4" type="connector" idref="#Straight Connector 18"/>
        <o:r id="V:Rule5" type="connector" idref="#Straight Connector 88"/>
        <o:r id="V:Rule6" type="connector" idref="#Straight Connector 100"/>
        <o:r id="V:Rule7" type="connector" idref="#Straight Connector 104"/>
        <o:r id="V:Rule8" type="connector" idref="#Straight Connector 96"/>
        <o:r id="V:Rule9" type="connector" idref="#Straight Connector 84"/>
        <o:r id="V:Rule10" type="connector" idref="#Straight Connector 9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09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5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235F0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C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CB6"/>
    <w:rPr>
      <w:rFonts w:ascii="Tahoma" w:hAnsi="Tahoma" w:cs="Tahoma"/>
      <w:sz w:val="16"/>
      <w:szCs w:val="16"/>
    </w:rPr>
  </w:style>
  <w:style w:type="table" w:customStyle="1" w:styleId="PlainTable4">
    <w:name w:val="Plain Table 4"/>
    <w:basedOn w:val="TableNormal"/>
    <w:uiPriority w:val="44"/>
    <w:rsid w:val="00BB44EC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Accent5">
    <w:name w:val="Grid Table 1 Light Accent 5"/>
    <w:basedOn w:val="TableNormal"/>
    <w:uiPriority w:val="46"/>
    <w:rsid w:val="00BB44E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mailto:ashishwe@nau.in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1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mailto:Shitesh@nau.i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09T12:42:00Z</dcterms:created>
  <dcterms:modified xsi:type="dcterms:W3CDTF">2019-05-15T05:46:00Z</dcterms:modified>
</cp:coreProperties>
</file>